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78E9E" w14:textId="77777777" w:rsidR="002F6C26" w:rsidRDefault="002F6C26" w:rsidP="00054190">
      <w:pPr>
        <w:jc w:val="center"/>
        <w:rPr>
          <w:rFonts w:cstheme="minorHAnsi"/>
          <w:sz w:val="20"/>
          <w:szCs w:val="20"/>
        </w:rPr>
      </w:pPr>
    </w:p>
    <w:p w14:paraId="38CCB337" w14:textId="086E058C" w:rsidR="00713299" w:rsidRPr="005073BA" w:rsidRDefault="00054190" w:rsidP="00054190">
      <w:pPr>
        <w:jc w:val="center"/>
        <w:rPr>
          <w:rFonts w:cstheme="minorHAnsi"/>
          <w:sz w:val="20"/>
          <w:szCs w:val="20"/>
        </w:rPr>
      </w:pPr>
      <w:r w:rsidRPr="005073BA">
        <w:rPr>
          <w:rFonts w:cstheme="minorHAnsi"/>
          <w:noProof/>
          <w:sz w:val="20"/>
          <w:szCs w:val="20"/>
        </w:rPr>
        <w:drawing>
          <wp:inline distT="0" distB="0" distL="0" distR="0" wp14:anchorId="4E741942" wp14:editId="706620D9">
            <wp:extent cx="1760220" cy="5961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llege of PottSciEngEd WdmkStack-4C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471" cy="62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A1B60" w14:textId="77777777" w:rsidR="00A865A0" w:rsidRDefault="00B734C8" w:rsidP="00067045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  <w:r w:rsidRPr="005073BA">
        <w:rPr>
          <w:rFonts w:cstheme="minorHAnsi"/>
          <w:b/>
          <w:color w:val="1F3864" w:themeColor="accent5" w:themeShade="80"/>
          <w:sz w:val="20"/>
          <w:szCs w:val="20"/>
        </w:rPr>
        <w:t>Doctor of Education (Ed.D.) – Educational Leadership</w:t>
      </w:r>
      <w:r w:rsidR="00067045" w:rsidRPr="005073BA">
        <w:rPr>
          <w:rFonts w:cstheme="minorHAnsi"/>
          <w:b/>
          <w:color w:val="1F3864" w:themeColor="accent5" w:themeShade="80"/>
          <w:sz w:val="20"/>
          <w:szCs w:val="20"/>
        </w:rPr>
        <w:t xml:space="preserve"> </w:t>
      </w:r>
    </w:p>
    <w:p w14:paraId="310E15F9" w14:textId="577B4AEE" w:rsidR="00713299" w:rsidRPr="005073BA" w:rsidRDefault="004B7511" w:rsidP="00067045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  <w:r>
        <w:rPr>
          <w:rFonts w:cstheme="minorHAnsi"/>
          <w:b/>
          <w:color w:val="1F3864" w:themeColor="accent5" w:themeShade="80"/>
          <w:sz w:val="20"/>
          <w:szCs w:val="20"/>
        </w:rPr>
        <w:t xml:space="preserve">P12 School District </w:t>
      </w:r>
      <w:r w:rsidR="00A865A0">
        <w:rPr>
          <w:rFonts w:cstheme="minorHAnsi"/>
          <w:b/>
          <w:color w:val="1F3864" w:themeColor="accent5" w:themeShade="80"/>
          <w:sz w:val="20"/>
          <w:szCs w:val="20"/>
        </w:rPr>
        <w:t xml:space="preserve">Administrative Leadership </w:t>
      </w:r>
      <w:r w:rsidR="00713299" w:rsidRPr="005073BA">
        <w:rPr>
          <w:rFonts w:cstheme="minorHAnsi"/>
          <w:b/>
          <w:color w:val="1F3864" w:themeColor="accent5" w:themeShade="80"/>
          <w:sz w:val="20"/>
          <w:szCs w:val="20"/>
        </w:rPr>
        <w:t>Program of Study</w:t>
      </w:r>
      <w:r w:rsidR="001327CD" w:rsidRPr="005073BA">
        <w:rPr>
          <w:rFonts w:cstheme="minorHAnsi"/>
          <w:b/>
          <w:color w:val="1F3864" w:themeColor="accent5" w:themeShade="80"/>
          <w:sz w:val="20"/>
          <w:szCs w:val="20"/>
        </w:rPr>
        <w:t xml:space="preserve"> – Cohort </w:t>
      </w:r>
      <w:r w:rsidR="00201542">
        <w:rPr>
          <w:rFonts w:cstheme="minorHAnsi"/>
          <w:b/>
          <w:color w:val="1F3864" w:themeColor="accent5" w:themeShade="80"/>
          <w:sz w:val="20"/>
          <w:szCs w:val="20"/>
        </w:rPr>
        <w:t>4</w:t>
      </w:r>
    </w:p>
    <w:p w14:paraId="7C0F50D8" w14:textId="77777777" w:rsidR="00832E01" w:rsidRPr="005073BA" w:rsidRDefault="00832E01" w:rsidP="00E371C7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</w:p>
    <w:tbl>
      <w:tblPr>
        <w:tblStyle w:val="TableGrid"/>
        <w:tblW w:w="31566" w:type="dxa"/>
        <w:tblLook w:val="04A0" w:firstRow="1" w:lastRow="0" w:firstColumn="1" w:lastColumn="0" w:noHBand="0" w:noVBand="1"/>
      </w:tblPr>
      <w:tblGrid>
        <w:gridCol w:w="1086"/>
        <w:gridCol w:w="4928"/>
        <w:gridCol w:w="930"/>
        <w:gridCol w:w="3673"/>
        <w:gridCol w:w="6983"/>
        <w:gridCol w:w="6983"/>
        <w:gridCol w:w="6983"/>
      </w:tblGrid>
      <w:tr w:rsidR="00010BBD" w:rsidRPr="00483277" w14:paraId="57E28B41" w14:textId="77777777" w:rsidTr="000E1962">
        <w:trPr>
          <w:gridAfter w:val="3"/>
          <w:wAfter w:w="20949" w:type="dxa"/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463E1CC5" w14:textId="3E6B5B17" w:rsidR="00010BBD" w:rsidRPr="00483277" w:rsidRDefault="00010BBD" w:rsidP="002F6C26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1 </w:t>
            </w:r>
          </w:p>
        </w:tc>
      </w:tr>
      <w:tr w:rsidR="009F561D" w:rsidRPr="00483277" w14:paraId="53AB29F4" w14:textId="77777777" w:rsidTr="000E1962">
        <w:trPr>
          <w:gridAfter w:val="3"/>
          <w:wAfter w:w="20949" w:type="dxa"/>
        </w:trPr>
        <w:tc>
          <w:tcPr>
            <w:tcW w:w="1086" w:type="dxa"/>
            <w:shd w:val="clear" w:color="auto" w:fill="9CC2E5" w:themeFill="accent1" w:themeFillTint="99"/>
          </w:tcPr>
          <w:p w14:paraId="06FD6C76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Term</w:t>
            </w:r>
          </w:p>
        </w:tc>
        <w:tc>
          <w:tcPr>
            <w:tcW w:w="4928" w:type="dxa"/>
            <w:shd w:val="clear" w:color="auto" w:fill="9CC2E5" w:themeFill="accent1" w:themeFillTint="99"/>
          </w:tcPr>
          <w:p w14:paraId="43368F0F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Course</w:t>
            </w:r>
          </w:p>
        </w:tc>
        <w:tc>
          <w:tcPr>
            <w:tcW w:w="930" w:type="dxa"/>
            <w:shd w:val="clear" w:color="auto" w:fill="9CC2E5" w:themeFill="accent1" w:themeFillTint="99"/>
          </w:tcPr>
          <w:p w14:paraId="1F1B0207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Domains</w:t>
            </w:r>
          </w:p>
        </w:tc>
        <w:tc>
          <w:tcPr>
            <w:tcW w:w="3673" w:type="dxa"/>
            <w:shd w:val="clear" w:color="auto" w:fill="9CC2E5" w:themeFill="accent1" w:themeFillTint="99"/>
          </w:tcPr>
          <w:p w14:paraId="6A297645" w14:textId="77777777" w:rsidR="009F561D" w:rsidRPr="00483277" w:rsidRDefault="009F561D" w:rsidP="002F6C2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C064F" w:rsidRPr="00483277" w14:paraId="1397D8A3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53A65F4C" w14:textId="77777777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21</w:t>
            </w:r>
          </w:p>
          <w:p w14:paraId="66E95EC1" w14:textId="77777777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21E50B16" w14:textId="30A2C1CC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25 Becoming a Community-Based Educational Leader</w:t>
            </w:r>
          </w:p>
        </w:tc>
        <w:tc>
          <w:tcPr>
            <w:tcW w:w="930" w:type="dxa"/>
          </w:tcPr>
          <w:p w14:paraId="6EF18B1E" w14:textId="77777777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1,5,7</w:t>
            </w:r>
          </w:p>
          <w:p w14:paraId="6AE71B9D" w14:textId="77777777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3F1B40F5" w14:textId="77777777" w:rsidR="00FC064F" w:rsidRDefault="00FC064F" w:rsidP="00FC06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C064F" w:rsidRPr="00483277" w14:paraId="6DD71D8E" w14:textId="79CE38C3" w:rsidTr="000E1962">
        <w:trPr>
          <w:gridAfter w:val="3"/>
          <w:wAfter w:w="20949" w:type="dxa"/>
        </w:trPr>
        <w:tc>
          <w:tcPr>
            <w:tcW w:w="1086" w:type="dxa"/>
          </w:tcPr>
          <w:p w14:paraId="3A1424A4" w14:textId="0381F8DB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21</w:t>
            </w:r>
          </w:p>
        </w:tc>
        <w:tc>
          <w:tcPr>
            <w:tcW w:w="4928" w:type="dxa"/>
          </w:tcPr>
          <w:p w14:paraId="0CEFF6C2" w14:textId="77777777" w:rsidR="00FC064F" w:rsidRPr="00483277" w:rsidRDefault="00FC064F" w:rsidP="00FC064F">
            <w:r w:rsidRPr="00483277">
              <w:rPr>
                <w:rFonts w:cstheme="minorHAnsi"/>
                <w:sz w:val="20"/>
                <w:szCs w:val="20"/>
              </w:rPr>
              <w:t>EDLE 705 Introduction to Educational Research</w:t>
            </w:r>
          </w:p>
          <w:p w14:paraId="31CE720F" w14:textId="18037C68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402B5BF2" w14:textId="7B64C42D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</w:p>
          <w:p w14:paraId="4168D599" w14:textId="0C7D5B7C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7764954F" w14:textId="43730033" w:rsidR="00FC064F" w:rsidRPr="00483277" w:rsidRDefault="00FC064F" w:rsidP="00FC06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73BA2" w:rsidRPr="00483277" w14:paraId="4C026C55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7FF750A3" w14:textId="457C1AC0" w:rsidR="00673BA2" w:rsidRPr="00483277" w:rsidRDefault="00673BA2" w:rsidP="00673BA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1 22</w:t>
            </w:r>
          </w:p>
        </w:tc>
        <w:tc>
          <w:tcPr>
            <w:tcW w:w="4928" w:type="dxa"/>
          </w:tcPr>
          <w:p w14:paraId="4DDD89EE" w14:textId="5349335A" w:rsidR="00673BA2" w:rsidRPr="00483277" w:rsidRDefault="00673BA2" w:rsidP="00673BA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28 Evaluating School Effectiveness through a Community Lens</w:t>
            </w:r>
          </w:p>
        </w:tc>
        <w:tc>
          <w:tcPr>
            <w:tcW w:w="930" w:type="dxa"/>
          </w:tcPr>
          <w:p w14:paraId="3A43ED1F" w14:textId="77777777" w:rsidR="00673BA2" w:rsidRPr="00483277" w:rsidRDefault="00673BA2" w:rsidP="00673BA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1,3</w:t>
            </w:r>
          </w:p>
          <w:p w14:paraId="47014E18" w14:textId="77777777" w:rsidR="00673BA2" w:rsidRPr="00483277" w:rsidRDefault="00673BA2" w:rsidP="00673BA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181DD85F" w14:textId="77777777" w:rsidR="00673BA2" w:rsidRPr="00483277" w:rsidRDefault="00673BA2" w:rsidP="00673BA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1A9180A1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5E0D0CE2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P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</w:p>
          <w:p w14:paraId="7AA13A01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1068B902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56 School Personnel Management</w:t>
            </w:r>
          </w:p>
          <w:p w14:paraId="163B3F3D" w14:textId="124CB2D1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79F5B8D6" w14:textId="1C8E3BF3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673" w:type="dxa"/>
          </w:tcPr>
          <w:p w14:paraId="62C0D3FD" w14:textId="1E1397C4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Academic Advisor Assigned</w:t>
            </w:r>
          </w:p>
        </w:tc>
      </w:tr>
      <w:tr w:rsidR="000E1962" w:rsidRPr="00483277" w14:paraId="1AFAFCE7" w14:textId="75563BD4" w:rsidTr="000E1962">
        <w:trPr>
          <w:gridAfter w:val="3"/>
          <w:wAfter w:w="20949" w:type="dxa"/>
        </w:trPr>
        <w:tc>
          <w:tcPr>
            <w:tcW w:w="1086" w:type="dxa"/>
          </w:tcPr>
          <w:p w14:paraId="79CE7849" w14:textId="64752CBB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U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28" w:type="dxa"/>
          </w:tcPr>
          <w:p w14:paraId="5CDFACD6" w14:textId="287DCCE6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57 Analytical Decision</w:t>
            </w:r>
            <w:r>
              <w:rPr>
                <w:rFonts w:cstheme="minorHAnsi"/>
                <w:sz w:val="20"/>
                <w:szCs w:val="20"/>
              </w:rPr>
              <w:t>-Making</w:t>
            </w:r>
          </w:p>
          <w:p w14:paraId="3233BAB3" w14:textId="0BF66DBB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  <w:p w14:paraId="00E985E1" w14:textId="308839F2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37B7A328" w14:textId="261EB6EF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,4,6</w:t>
            </w:r>
          </w:p>
        </w:tc>
        <w:tc>
          <w:tcPr>
            <w:tcW w:w="3673" w:type="dxa"/>
          </w:tcPr>
          <w:p w14:paraId="08422EFA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7547E938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0D60EBCE" w14:textId="6FEA6A43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2 22</w:t>
            </w:r>
          </w:p>
        </w:tc>
        <w:tc>
          <w:tcPr>
            <w:tcW w:w="4928" w:type="dxa"/>
          </w:tcPr>
          <w:p w14:paraId="5A42E818" w14:textId="5CD53EE3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32 Creating Community-Based Curricular Change</w:t>
            </w:r>
          </w:p>
        </w:tc>
        <w:tc>
          <w:tcPr>
            <w:tcW w:w="930" w:type="dxa"/>
          </w:tcPr>
          <w:p w14:paraId="53CECBA4" w14:textId="7BDA84AB" w:rsidR="000E1962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673" w:type="dxa"/>
          </w:tcPr>
          <w:p w14:paraId="3F673423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64AE057E" w14:textId="70B1FB77" w:rsidTr="000E1962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74BF29A8" w14:textId="77777777" w:rsidR="000E1962" w:rsidRPr="00483277" w:rsidRDefault="000E1962" w:rsidP="000E1962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2 </w:t>
            </w:r>
          </w:p>
        </w:tc>
        <w:tc>
          <w:tcPr>
            <w:tcW w:w="6983" w:type="dxa"/>
          </w:tcPr>
          <w:p w14:paraId="7708E615" w14:textId="77777777" w:rsidR="000E1962" w:rsidRPr="00483277" w:rsidRDefault="000E1962" w:rsidP="000E1962"/>
        </w:tc>
        <w:tc>
          <w:tcPr>
            <w:tcW w:w="6983" w:type="dxa"/>
          </w:tcPr>
          <w:p w14:paraId="2B6FBC86" w14:textId="77777777" w:rsidR="000E1962" w:rsidRPr="00483277" w:rsidRDefault="000E1962" w:rsidP="000E1962"/>
        </w:tc>
        <w:tc>
          <w:tcPr>
            <w:tcW w:w="6983" w:type="dxa"/>
            <w:vAlign w:val="center"/>
          </w:tcPr>
          <w:p w14:paraId="78A0351F" w14:textId="3522DB4D" w:rsidR="000E1962" w:rsidRPr="00483277" w:rsidRDefault="000E1962" w:rsidP="000E1962"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2 </w:t>
            </w:r>
          </w:p>
        </w:tc>
      </w:tr>
      <w:tr w:rsidR="000E1962" w:rsidRPr="00483277" w14:paraId="388B6F09" w14:textId="69D47C64" w:rsidTr="000E1962">
        <w:trPr>
          <w:gridAfter w:val="3"/>
          <w:wAfter w:w="20949" w:type="dxa"/>
        </w:trPr>
        <w:tc>
          <w:tcPr>
            <w:tcW w:w="1086" w:type="dxa"/>
          </w:tcPr>
          <w:p w14:paraId="7F695977" w14:textId="32FC0E58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1 22</w:t>
            </w:r>
          </w:p>
        </w:tc>
        <w:tc>
          <w:tcPr>
            <w:tcW w:w="4928" w:type="dxa"/>
          </w:tcPr>
          <w:p w14:paraId="079A378D" w14:textId="2E6C1853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EDLE 731 Analyzing Race, Class, and Gender Dynamics in American </w:t>
            </w:r>
            <w:r>
              <w:rPr>
                <w:rFonts w:cstheme="minorHAnsi"/>
                <w:sz w:val="20"/>
                <w:szCs w:val="20"/>
              </w:rPr>
              <w:t>Education</w:t>
            </w:r>
          </w:p>
        </w:tc>
        <w:tc>
          <w:tcPr>
            <w:tcW w:w="930" w:type="dxa"/>
          </w:tcPr>
          <w:p w14:paraId="552CF3A2" w14:textId="1E76293E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673" w:type="dxa"/>
          </w:tcPr>
          <w:p w14:paraId="17B4E4CB" w14:textId="1543E853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59F0E90E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74BBB9FD" w14:textId="5D2388B0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28" w:type="dxa"/>
          </w:tcPr>
          <w:p w14:paraId="0FACD557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26 Legal and Ethical Issues for Educational Leaders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0DB1F1C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51456D48" w14:textId="74811EAE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2,7</w:t>
            </w:r>
          </w:p>
        </w:tc>
        <w:tc>
          <w:tcPr>
            <w:tcW w:w="3673" w:type="dxa"/>
          </w:tcPr>
          <w:p w14:paraId="69347956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Apply for Internship</w:t>
            </w:r>
            <w:r>
              <w:rPr>
                <w:rFonts w:cstheme="minorHAnsi"/>
                <w:sz w:val="20"/>
                <w:szCs w:val="20"/>
              </w:rPr>
              <w:t xml:space="preserve"> on TED website: Graduate Student Resources</w:t>
            </w:r>
          </w:p>
          <w:p w14:paraId="6F7E4383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1B932C0D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2A586E5E" w14:textId="6C386001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1 23</w:t>
            </w:r>
          </w:p>
        </w:tc>
        <w:tc>
          <w:tcPr>
            <w:tcW w:w="4928" w:type="dxa"/>
          </w:tcPr>
          <w:p w14:paraId="1D8EDE0C" w14:textId="4EA4844F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EDLE 706 </w:t>
            </w:r>
            <w:r>
              <w:rPr>
                <w:rFonts w:cstheme="minorHAnsi"/>
                <w:sz w:val="20"/>
                <w:szCs w:val="20"/>
              </w:rPr>
              <w:t>Survey of Quantitative Research Methods</w:t>
            </w:r>
          </w:p>
        </w:tc>
        <w:tc>
          <w:tcPr>
            <w:tcW w:w="930" w:type="dxa"/>
          </w:tcPr>
          <w:p w14:paraId="0CE93A4B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6A6E111B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578D9BC3" w14:textId="11B9F8C5" w:rsidTr="000E1962">
        <w:trPr>
          <w:gridAfter w:val="3"/>
          <w:wAfter w:w="20949" w:type="dxa"/>
        </w:trPr>
        <w:tc>
          <w:tcPr>
            <w:tcW w:w="1086" w:type="dxa"/>
          </w:tcPr>
          <w:p w14:paraId="7E9687AA" w14:textId="14CB72D0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P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928" w:type="dxa"/>
          </w:tcPr>
          <w:p w14:paraId="608AFE08" w14:textId="490BAA14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07 Survey of Qualitative Research Method</w:t>
            </w:r>
            <w:r>
              <w:rPr>
                <w:rFonts w:cstheme="minorHAnsi"/>
                <w:sz w:val="20"/>
                <w:szCs w:val="20"/>
              </w:rPr>
              <w:t>s</w:t>
            </w:r>
          </w:p>
          <w:p w14:paraId="6FDF8063" w14:textId="711BCCA6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5FEEECE8" w14:textId="60BDA4CF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  <w:p w14:paraId="6C461481" w14:textId="408C42E4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268959D0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65659C2C" w14:textId="301E10B1" w:rsidTr="000E1962">
        <w:trPr>
          <w:gridAfter w:val="3"/>
          <w:wAfter w:w="20949" w:type="dxa"/>
        </w:trPr>
        <w:tc>
          <w:tcPr>
            <w:tcW w:w="1086" w:type="dxa"/>
          </w:tcPr>
          <w:p w14:paraId="1504E152" w14:textId="106CA106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U</w:t>
            </w:r>
            <w:r>
              <w:rPr>
                <w:rFonts w:cstheme="minorHAnsi"/>
                <w:sz w:val="20"/>
                <w:szCs w:val="20"/>
              </w:rPr>
              <w:t xml:space="preserve">1 </w:t>
            </w:r>
            <w:r w:rsidRPr="00483277">
              <w:rPr>
                <w:rFonts w:cstheme="minorHAnsi"/>
                <w:sz w:val="20"/>
                <w:szCs w:val="20"/>
              </w:rPr>
              <w:t>2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928" w:type="dxa"/>
          </w:tcPr>
          <w:p w14:paraId="7744BFCE" w14:textId="70EB1AB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08 Advanced Research Methods and Design</w:t>
            </w:r>
          </w:p>
        </w:tc>
        <w:tc>
          <w:tcPr>
            <w:tcW w:w="930" w:type="dxa"/>
          </w:tcPr>
          <w:p w14:paraId="237F4ACF" w14:textId="517F27E1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0C731398" w14:textId="1D1FD97F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 xml:space="preserve">Topic Selection Form Due </w:t>
            </w:r>
          </w:p>
        </w:tc>
      </w:tr>
      <w:tr w:rsidR="000E1962" w:rsidRPr="00483277" w14:paraId="0C7FFCC4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4D31466D" w14:textId="2AF6DC93" w:rsidR="000E1962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2 23</w:t>
            </w:r>
          </w:p>
        </w:tc>
        <w:tc>
          <w:tcPr>
            <w:tcW w:w="4928" w:type="dxa"/>
          </w:tcPr>
          <w:p w14:paraId="05101109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60 Internship in School District Administration</w:t>
            </w:r>
          </w:p>
          <w:p w14:paraId="7667AE84" w14:textId="066CD612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(1 credit)</w:t>
            </w:r>
          </w:p>
        </w:tc>
        <w:tc>
          <w:tcPr>
            <w:tcW w:w="930" w:type="dxa"/>
          </w:tcPr>
          <w:p w14:paraId="029F05E1" w14:textId="3E47A769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-7</w:t>
            </w:r>
          </w:p>
        </w:tc>
        <w:tc>
          <w:tcPr>
            <w:tcW w:w="3673" w:type="dxa"/>
          </w:tcPr>
          <w:p w14:paraId="29B12909" w14:textId="69E79D46" w:rsidR="000E1962" w:rsidRPr="00483277" w:rsidRDefault="000E1962" w:rsidP="000E1962">
            <w:pPr>
              <w:rPr>
                <w:rFonts w:cstheme="minorHAnsi"/>
                <w:noProof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Dissertation in Practice Committee Named</w:t>
            </w:r>
          </w:p>
        </w:tc>
      </w:tr>
      <w:tr w:rsidR="000E1962" w:rsidRPr="00483277" w14:paraId="03DF3531" w14:textId="758972D9" w:rsidTr="000E1962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7ED9C81E" w14:textId="77777777" w:rsidR="000E1962" w:rsidRPr="00483277" w:rsidRDefault="000E1962" w:rsidP="000E1962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3 </w:t>
            </w:r>
          </w:p>
        </w:tc>
        <w:tc>
          <w:tcPr>
            <w:tcW w:w="6983" w:type="dxa"/>
          </w:tcPr>
          <w:p w14:paraId="3507E8AB" w14:textId="77777777" w:rsidR="000E1962" w:rsidRPr="00483277" w:rsidRDefault="000E1962" w:rsidP="000E1962"/>
        </w:tc>
        <w:tc>
          <w:tcPr>
            <w:tcW w:w="6983" w:type="dxa"/>
          </w:tcPr>
          <w:p w14:paraId="0B75A916" w14:textId="77777777" w:rsidR="000E1962" w:rsidRPr="00483277" w:rsidRDefault="000E1962" w:rsidP="000E1962"/>
        </w:tc>
        <w:tc>
          <w:tcPr>
            <w:tcW w:w="6983" w:type="dxa"/>
            <w:vAlign w:val="center"/>
          </w:tcPr>
          <w:p w14:paraId="3BE476FA" w14:textId="46B52152" w:rsidR="000E1962" w:rsidRPr="00483277" w:rsidRDefault="000E1962" w:rsidP="000E1962"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3 </w:t>
            </w:r>
          </w:p>
        </w:tc>
      </w:tr>
      <w:tr w:rsidR="000E1962" w:rsidRPr="00483277" w14:paraId="5EE1D0A3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6AF47ECE" w14:textId="2248C6E5" w:rsidR="000E1962" w:rsidRPr="002D44D2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2D44D2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2D44D2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928" w:type="dxa"/>
          </w:tcPr>
          <w:p w14:paraId="40B18E1C" w14:textId="213FC2C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800 The Research Proposal</w:t>
            </w:r>
          </w:p>
        </w:tc>
        <w:tc>
          <w:tcPr>
            <w:tcW w:w="930" w:type="dxa"/>
          </w:tcPr>
          <w:p w14:paraId="76A5A9F3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4C75D10D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5E7D255F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7A2C799B" w14:textId="67D7308C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2 23</w:t>
            </w:r>
          </w:p>
        </w:tc>
        <w:tc>
          <w:tcPr>
            <w:tcW w:w="4928" w:type="dxa"/>
          </w:tcPr>
          <w:p w14:paraId="17422D6A" w14:textId="6CA530B1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27 Special Education Policy and Practice</w:t>
            </w:r>
          </w:p>
        </w:tc>
        <w:tc>
          <w:tcPr>
            <w:tcW w:w="930" w:type="dxa"/>
          </w:tcPr>
          <w:p w14:paraId="60D509F5" w14:textId="1849D490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673" w:type="dxa"/>
          </w:tcPr>
          <w:p w14:paraId="67EBDCA9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19E4DD0C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33D17CCF" w14:textId="10F9C789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 23</w:t>
            </w:r>
          </w:p>
        </w:tc>
        <w:tc>
          <w:tcPr>
            <w:tcW w:w="4928" w:type="dxa"/>
          </w:tcPr>
          <w:p w14:paraId="5216E73D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60 Internship in School District Administration</w:t>
            </w:r>
          </w:p>
          <w:p w14:paraId="06ADD144" w14:textId="47A605DA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 (1 credit)</w:t>
            </w:r>
          </w:p>
        </w:tc>
        <w:tc>
          <w:tcPr>
            <w:tcW w:w="930" w:type="dxa"/>
          </w:tcPr>
          <w:p w14:paraId="5541DCCB" w14:textId="3F095795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-7</w:t>
            </w:r>
          </w:p>
        </w:tc>
        <w:tc>
          <w:tcPr>
            <w:tcW w:w="3673" w:type="dxa"/>
          </w:tcPr>
          <w:p w14:paraId="5AC02F56" w14:textId="15BCF73B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6B4FE4F7" w14:textId="17A062FB" w:rsidTr="000E1962">
        <w:trPr>
          <w:gridAfter w:val="3"/>
          <w:wAfter w:w="20949" w:type="dxa"/>
        </w:trPr>
        <w:tc>
          <w:tcPr>
            <w:tcW w:w="1086" w:type="dxa"/>
          </w:tcPr>
          <w:p w14:paraId="1F977334" w14:textId="1B40618F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P1 2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928" w:type="dxa"/>
          </w:tcPr>
          <w:p w14:paraId="102B564E" w14:textId="215DC994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55 Orchestrating a Community-Based Educational Vision</w:t>
            </w:r>
          </w:p>
        </w:tc>
        <w:tc>
          <w:tcPr>
            <w:tcW w:w="930" w:type="dxa"/>
          </w:tcPr>
          <w:p w14:paraId="260B09D6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1,4,5,7</w:t>
            </w:r>
          </w:p>
          <w:p w14:paraId="699A9B97" w14:textId="68E02A7F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7F0200E9" w14:textId="0DAA5408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Defend dissertation proposal </w:t>
            </w:r>
            <w:r>
              <w:rPr>
                <w:rFonts w:cstheme="minorHAnsi"/>
                <w:sz w:val="20"/>
                <w:szCs w:val="20"/>
              </w:rPr>
              <w:t>in Spring</w:t>
            </w:r>
          </w:p>
        </w:tc>
      </w:tr>
      <w:tr w:rsidR="000E1962" w:rsidRPr="00483277" w14:paraId="3C4E3884" w14:textId="0AE9E0A9" w:rsidTr="000E1962">
        <w:trPr>
          <w:gridAfter w:val="3"/>
          <w:wAfter w:w="20949" w:type="dxa"/>
        </w:trPr>
        <w:tc>
          <w:tcPr>
            <w:tcW w:w="1086" w:type="dxa"/>
          </w:tcPr>
          <w:p w14:paraId="6A5FEB77" w14:textId="7CEED7EE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SP2 2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  <w:p w14:paraId="47BB45CF" w14:textId="400DBEDD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36D3A482" w14:textId="17FA6FB1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58 School Finance</w:t>
            </w:r>
          </w:p>
          <w:p w14:paraId="0A1E57D0" w14:textId="705AF36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491B6DC0" w14:textId="2EB3C575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673" w:type="dxa"/>
          </w:tcPr>
          <w:p w14:paraId="495C6A2B" w14:textId="5A6668CF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ake District Level Administrator License Exam or submit comprehensive portfolio</w:t>
            </w:r>
          </w:p>
        </w:tc>
      </w:tr>
      <w:tr w:rsidR="000E1962" w:rsidRPr="00483277" w14:paraId="34FD39E0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0DBE157D" w14:textId="1549FAE2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 24</w:t>
            </w:r>
          </w:p>
        </w:tc>
        <w:tc>
          <w:tcPr>
            <w:tcW w:w="4928" w:type="dxa"/>
          </w:tcPr>
          <w:p w14:paraId="71A21EF0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760 Internship in School District Administration</w:t>
            </w:r>
          </w:p>
          <w:p w14:paraId="504B125C" w14:textId="7E823DBB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 (1 credit)</w:t>
            </w:r>
          </w:p>
        </w:tc>
        <w:tc>
          <w:tcPr>
            <w:tcW w:w="930" w:type="dxa"/>
          </w:tcPr>
          <w:p w14:paraId="6B0C24DE" w14:textId="2F818069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-7</w:t>
            </w:r>
          </w:p>
        </w:tc>
        <w:tc>
          <w:tcPr>
            <w:tcW w:w="3673" w:type="dxa"/>
          </w:tcPr>
          <w:p w14:paraId="4BEF437F" w14:textId="25CFA5FE" w:rsidR="000E1962" w:rsidRPr="00483277" w:rsidRDefault="000E1962" w:rsidP="000E1962">
            <w:pPr>
              <w:rPr>
                <w:rFonts w:cstheme="minorHAnsi"/>
                <w:noProof/>
                <w:sz w:val="20"/>
                <w:szCs w:val="20"/>
              </w:rPr>
            </w:pPr>
          </w:p>
        </w:tc>
      </w:tr>
      <w:tr w:rsidR="000E1962" w:rsidRPr="00483277" w14:paraId="79120432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1415BC22" w14:textId="23DCE552" w:rsidR="000E1962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2</w:t>
            </w:r>
          </w:p>
        </w:tc>
        <w:tc>
          <w:tcPr>
            <w:tcW w:w="4928" w:type="dxa"/>
          </w:tcPr>
          <w:p w14:paraId="20DF2431" w14:textId="54A91A63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DLE 899 Dissertation Research</w:t>
            </w:r>
          </w:p>
        </w:tc>
        <w:tc>
          <w:tcPr>
            <w:tcW w:w="930" w:type="dxa"/>
          </w:tcPr>
          <w:p w14:paraId="2B7C3C5A" w14:textId="77777777" w:rsidR="000E1962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58240649" w14:textId="2A1FBE1E" w:rsidR="000E1962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191A81CF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0633E0A6" w14:textId="27481DC5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2 24</w:t>
            </w:r>
          </w:p>
        </w:tc>
        <w:tc>
          <w:tcPr>
            <w:tcW w:w="4928" w:type="dxa"/>
          </w:tcPr>
          <w:p w14:paraId="0F3E06BE" w14:textId="574575DB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>EDLE 805 Seminar in Community-Based Educational Research</w:t>
            </w:r>
          </w:p>
        </w:tc>
        <w:tc>
          <w:tcPr>
            <w:tcW w:w="930" w:type="dxa"/>
          </w:tcPr>
          <w:p w14:paraId="5995509B" w14:textId="7777777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5042433E" w14:textId="6B8C98E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E1962" w:rsidRPr="00483277" w14:paraId="276637A8" w14:textId="1ECD4B42" w:rsidTr="000E1962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1079B01E" w14:textId="77777777" w:rsidR="000E1962" w:rsidRPr="00483277" w:rsidRDefault="000E1962" w:rsidP="000E1962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4 </w:t>
            </w:r>
          </w:p>
        </w:tc>
        <w:tc>
          <w:tcPr>
            <w:tcW w:w="6983" w:type="dxa"/>
          </w:tcPr>
          <w:p w14:paraId="44CCEBF5" w14:textId="77777777" w:rsidR="000E1962" w:rsidRPr="00483277" w:rsidRDefault="000E1962" w:rsidP="000E1962"/>
        </w:tc>
        <w:tc>
          <w:tcPr>
            <w:tcW w:w="6983" w:type="dxa"/>
          </w:tcPr>
          <w:p w14:paraId="0484ECB3" w14:textId="77777777" w:rsidR="000E1962" w:rsidRPr="00483277" w:rsidRDefault="000E1962" w:rsidP="000E1962"/>
        </w:tc>
        <w:tc>
          <w:tcPr>
            <w:tcW w:w="6983" w:type="dxa"/>
            <w:vAlign w:val="center"/>
          </w:tcPr>
          <w:p w14:paraId="7A794892" w14:textId="19E1F610" w:rsidR="000E1962" w:rsidRPr="00483277" w:rsidRDefault="000E1962" w:rsidP="000E1962">
            <w:r w:rsidRPr="0048327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Year 4 </w:t>
            </w:r>
          </w:p>
        </w:tc>
      </w:tr>
      <w:tr w:rsidR="000E1962" w:rsidRPr="00483277" w14:paraId="20DB7497" w14:textId="7615FEAE" w:rsidTr="000E1962">
        <w:trPr>
          <w:gridAfter w:val="3"/>
          <w:wAfter w:w="20949" w:type="dxa"/>
        </w:trPr>
        <w:tc>
          <w:tcPr>
            <w:tcW w:w="1086" w:type="dxa"/>
          </w:tcPr>
          <w:p w14:paraId="6E5455D9" w14:textId="7F33D33E" w:rsidR="000E1962" w:rsidRPr="00483277" w:rsidRDefault="000E1962" w:rsidP="000E1962">
            <w:pPr>
              <w:rPr>
                <w:rFonts w:cstheme="minorHAnsi"/>
                <w:caps/>
                <w:sz w:val="20"/>
                <w:szCs w:val="20"/>
              </w:rPr>
            </w:pPr>
            <w:r>
              <w:rPr>
                <w:rFonts w:cstheme="minorHAnsi"/>
                <w:caps/>
                <w:sz w:val="20"/>
                <w:szCs w:val="20"/>
              </w:rPr>
              <w:t>F1 24</w:t>
            </w:r>
          </w:p>
        </w:tc>
        <w:tc>
          <w:tcPr>
            <w:tcW w:w="4928" w:type="dxa"/>
          </w:tcPr>
          <w:p w14:paraId="0ACBB354" w14:textId="58748CCB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DLE 899 Dissertation Research</w:t>
            </w:r>
          </w:p>
        </w:tc>
        <w:tc>
          <w:tcPr>
            <w:tcW w:w="930" w:type="dxa"/>
          </w:tcPr>
          <w:p w14:paraId="43AB6200" w14:textId="10CBA918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44D860AE" w14:textId="5DFB906A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Submit graduation application by </w:t>
            </w:r>
            <w:r>
              <w:rPr>
                <w:rFonts w:cstheme="minorHAnsi"/>
                <w:sz w:val="20"/>
                <w:szCs w:val="20"/>
              </w:rPr>
              <w:t>October</w:t>
            </w:r>
            <w:r w:rsidRPr="00483277">
              <w:rPr>
                <w:rFonts w:cstheme="minorHAnsi"/>
                <w:sz w:val="20"/>
                <w:szCs w:val="20"/>
              </w:rPr>
              <w:t xml:space="preserve"> 1</w:t>
            </w:r>
            <w:r>
              <w:rPr>
                <w:rFonts w:cstheme="minorHAnsi"/>
                <w:sz w:val="20"/>
                <w:szCs w:val="20"/>
              </w:rPr>
              <w:t xml:space="preserve"> (Spring and Summer Graduations) *Must have proposal approved</w:t>
            </w:r>
          </w:p>
        </w:tc>
      </w:tr>
      <w:tr w:rsidR="000E1962" w:rsidRPr="00483277" w14:paraId="46EC41D0" w14:textId="1E8A2E57" w:rsidTr="000E1962">
        <w:trPr>
          <w:gridAfter w:val="3"/>
          <w:wAfter w:w="20949" w:type="dxa"/>
        </w:trPr>
        <w:tc>
          <w:tcPr>
            <w:tcW w:w="1086" w:type="dxa"/>
          </w:tcPr>
          <w:p w14:paraId="0DCCC847" w14:textId="52A267E4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928" w:type="dxa"/>
          </w:tcPr>
          <w:p w14:paraId="272094EA" w14:textId="5FA18619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0" w:type="dxa"/>
          </w:tcPr>
          <w:p w14:paraId="27FD993B" w14:textId="3ED382DE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36208F08" w14:textId="2CCABE0E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pproval for</w:t>
            </w:r>
            <w:r w:rsidRPr="00483277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DiP</w:t>
            </w:r>
            <w:r w:rsidRPr="00483277">
              <w:rPr>
                <w:rFonts w:cstheme="minorHAnsi"/>
                <w:sz w:val="20"/>
                <w:szCs w:val="20"/>
              </w:rPr>
              <w:t xml:space="preserve"> by </w:t>
            </w:r>
            <w:r>
              <w:rPr>
                <w:rFonts w:cstheme="minorHAnsi"/>
                <w:sz w:val="20"/>
                <w:szCs w:val="20"/>
              </w:rPr>
              <w:t xml:space="preserve">February </w:t>
            </w:r>
            <w:r w:rsidRPr="00483277"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0E1962" w:rsidRPr="00483277" w14:paraId="7990FCC1" w14:textId="77777777" w:rsidTr="000E1962">
        <w:trPr>
          <w:gridAfter w:val="3"/>
          <w:wAfter w:w="20949" w:type="dxa"/>
        </w:trPr>
        <w:tc>
          <w:tcPr>
            <w:tcW w:w="1086" w:type="dxa"/>
          </w:tcPr>
          <w:p w14:paraId="67BBA267" w14:textId="63E6BE6E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1</w:t>
            </w:r>
            <w:r w:rsidRPr="00483277">
              <w:rPr>
                <w:rFonts w:cstheme="minorHAnsi"/>
                <w:sz w:val="20"/>
                <w:szCs w:val="20"/>
              </w:rPr>
              <w:t xml:space="preserve"> 2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928" w:type="dxa"/>
          </w:tcPr>
          <w:p w14:paraId="24523551" w14:textId="5B0014D7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DLE 899 Dissertation Research</w:t>
            </w:r>
          </w:p>
        </w:tc>
        <w:tc>
          <w:tcPr>
            <w:tcW w:w="930" w:type="dxa"/>
          </w:tcPr>
          <w:p w14:paraId="00D42D7C" w14:textId="53504980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3" w:type="dxa"/>
          </w:tcPr>
          <w:p w14:paraId="66E1A558" w14:textId="43446AAA" w:rsidR="000E1962" w:rsidRPr="00483277" w:rsidRDefault="000E1962" w:rsidP="000E1962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Graduate Studies </w:t>
            </w:r>
            <w:r>
              <w:rPr>
                <w:rFonts w:cstheme="minorHAnsi"/>
                <w:sz w:val="20"/>
                <w:szCs w:val="20"/>
              </w:rPr>
              <w:t>DiP</w:t>
            </w:r>
            <w:r w:rsidRPr="00483277">
              <w:rPr>
                <w:rFonts w:cstheme="minorHAnsi"/>
                <w:sz w:val="20"/>
                <w:szCs w:val="20"/>
              </w:rPr>
              <w:t xml:space="preserve"> review by </w:t>
            </w:r>
            <w:r>
              <w:rPr>
                <w:rFonts w:cstheme="minorHAnsi"/>
                <w:sz w:val="20"/>
                <w:szCs w:val="20"/>
              </w:rPr>
              <w:t>March 1</w:t>
            </w:r>
          </w:p>
        </w:tc>
      </w:tr>
    </w:tbl>
    <w:p w14:paraId="640C64B2" w14:textId="26246ADD" w:rsidR="009F561D" w:rsidRPr="005073BA" w:rsidRDefault="009F561D" w:rsidP="00947F17">
      <w:pPr>
        <w:rPr>
          <w:rFonts w:cstheme="minorHAnsi"/>
          <w:sz w:val="20"/>
          <w:szCs w:val="20"/>
        </w:rPr>
      </w:pPr>
    </w:p>
    <w:sectPr w:rsidR="009F561D" w:rsidRPr="005073BA" w:rsidSect="00305554">
      <w:pgSz w:w="12240" w:h="15840"/>
      <w:pgMar w:top="18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8B2C6" w14:textId="77777777" w:rsidR="00223430" w:rsidRDefault="00223430" w:rsidP="007C1777">
      <w:pPr>
        <w:spacing w:after="0" w:line="240" w:lineRule="auto"/>
      </w:pPr>
      <w:r>
        <w:separator/>
      </w:r>
    </w:p>
  </w:endnote>
  <w:endnote w:type="continuationSeparator" w:id="0">
    <w:p w14:paraId="5135AB79" w14:textId="77777777" w:rsidR="00223430" w:rsidRDefault="00223430" w:rsidP="007C1777">
      <w:pPr>
        <w:spacing w:after="0" w:line="240" w:lineRule="auto"/>
      </w:pPr>
      <w:r>
        <w:continuationSeparator/>
      </w:r>
    </w:p>
  </w:endnote>
  <w:endnote w:type="continuationNotice" w:id="1">
    <w:p w14:paraId="097D8E57" w14:textId="77777777" w:rsidR="00223430" w:rsidRDefault="002234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A7F81" w14:textId="77777777" w:rsidR="00223430" w:rsidRDefault="00223430" w:rsidP="007C1777">
      <w:pPr>
        <w:spacing w:after="0" w:line="240" w:lineRule="auto"/>
      </w:pPr>
      <w:r>
        <w:separator/>
      </w:r>
    </w:p>
  </w:footnote>
  <w:footnote w:type="continuationSeparator" w:id="0">
    <w:p w14:paraId="6BAE81B0" w14:textId="77777777" w:rsidR="00223430" w:rsidRDefault="00223430" w:rsidP="007C1777">
      <w:pPr>
        <w:spacing w:after="0" w:line="240" w:lineRule="auto"/>
      </w:pPr>
      <w:r>
        <w:continuationSeparator/>
      </w:r>
    </w:p>
  </w:footnote>
  <w:footnote w:type="continuationNotice" w:id="1">
    <w:p w14:paraId="6D73B2BB" w14:textId="77777777" w:rsidR="00223430" w:rsidRDefault="0022343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15782"/>
    <w:multiLevelType w:val="hybridMultilevel"/>
    <w:tmpl w:val="7A882722"/>
    <w:lvl w:ilvl="0" w:tplc="D2E651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37726E"/>
    <w:multiLevelType w:val="hybridMultilevel"/>
    <w:tmpl w:val="16422518"/>
    <w:lvl w:ilvl="0" w:tplc="688641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273210">
    <w:abstractNumId w:val="1"/>
  </w:num>
  <w:num w:numId="2" w16cid:durableId="511455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t7AwNTIwN7E0tjRQ0lEKTi0uzszPAykwrQUA4XrU6CwAAAA="/>
  </w:docVars>
  <w:rsids>
    <w:rsidRoot w:val="00C127F7"/>
    <w:rsid w:val="00010BBD"/>
    <w:rsid w:val="00014E2A"/>
    <w:rsid w:val="0001683C"/>
    <w:rsid w:val="00054190"/>
    <w:rsid w:val="00067045"/>
    <w:rsid w:val="000740D4"/>
    <w:rsid w:val="000807C2"/>
    <w:rsid w:val="0008467D"/>
    <w:rsid w:val="000A33DE"/>
    <w:rsid w:val="000C3082"/>
    <w:rsid w:val="000E1962"/>
    <w:rsid w:val="00115A16"/>
    <w:rsid w:val="0012668B"/>
    <w:rsid w:val="001327CD"/>
    <w:rsid w:val="0013459A"/>
    <w:rsid w:val="00143735"/>
    <w:rsid w:val="00157A0E"/>
    <w:rsid w:val="00177478"/>
    <w:rsid w:val="00187029"/>
    <w:rsid w:val="001A0515"/>
    <w:rsid w:val="001B587A"/>
    <w:rsid w:val="001F4402"/>
    <w:rsid w:val="00201542"/>
    <w:rsid w:val="00210EB5"/>
    <w:rsid w:val="00212104"/>
    <w:rsid w:val="00222FCC"/>
    <w:rsid w:val="00223430"/>
    <w:rsid w:val="00240CD7"/>
    <w:rsid w:val="002666A2"/>
    <w:rsid w:val="00293471"/>
    <w:rsid w:val="002A0FB6"/>
    <w:rsid w:val="002A5C61"/>
    <w:rsid w:val="002C44DF"/>
    <w:rsid w:val="002C59C3"/>
    <w:rsid w:val="002D44D2"/>
    <w:rsid w:val="002F6C26"/>
    <w:rsid w:val="00302238"/>
    <w:rsid w:val="00305554"/>
    <w:rsid w:val="0030615B"/>
    <w:rsid w:val="003116C0"/>
    <w:rsid w:val="00367222"/>
    <w:rsid w:val="003A43FB"/>
    <w:rsid w:val="003A76C1"/>
    <w:rsid w:val="003E51F1"/>
    <w:rsid w:val="003F64AF"/>
    <w:rsid w:val="00417F95"/>
    <w:rsid w:val="00453510"/>
    <w:rsid w:val="00460F30"/>
    <w:rsid w:val="00483277"/>
    <w:rsid w:val="004939ED"/>
    <w:rsid w:val="00494283"/>
    <w:rsid w:val="004B2D6A"/>
    <w:rsid w:val="004B7511"/>
    <w:rsid w:val="004C06F9"/>
    <w:rsid w:val="004E7AD7"/>
    <w:rsid w:val="005073BA"/>
    <w:rsid w:val="005431B2"/>
    <w:rsid w:val="0054562A"/>
    <w:rsid w:val="00553A8A"/>
    <w:rsid w:val="0057568A"/>
    <w:rsid w:val="005D419B"/>
    <w:rsid w:val="005D7494"/>
    <w:rsid w:val="005E0ED9"/>
    <w:rsid w:val="0062581A"/>
    <w:rsid w:val="006322E0"/>
    <w:rsid w:val="006578E4"/>
    <w:rsid w:val="00673BA2"/>
    <w:rsid w:val="006A57FD"/>
    <w:rsid w:val="006A79B6"/>
    <w:rsid w:val="006C70C2"/>
    <w:rsid w:val="006D141A"/>
    <w:rsid w:val="0070121C"/>
    <w:rsid w:val="00713299"/>
    <w:rsid w:val="00744EB5"/>
    <w:rsid w:val="007535C1"/>
    <w:rsid w:val="00754B5A"/>
    <w:rsid w:val="00787592"/>
    <w:rsid w:val="007B5EBA"/>
    <w:rsid w:val="007C1777"/>
    <w:rsid w:val="007D0BBC"/>
    <w:rsid w:val="007E665A"/>
    <w:rsid w:val="007F4969"/>
    <w:rsid w:val="008051BD"/>
    <w:rsid w:val="00811446"/>
    <w:rsid w:val="00832E01"/>
    <w:rsid w:val="008524D8"/>
    <w:rsid w:val="00853008"/>
    <w:rsid w:val="0085318C"/>
    <w:rsid w:val="008609C8"/>
    <w:rsid w:val="008C7A76"/>
    <w:rsid w:val="008D55F0"/>
    <w:rsid w:val="008F55C0"/>
    <w:rsid w:val="00941185"/>
    <w:rsid w:val="00945357"/>
    <w:rsid w:val="00947F17"/>
    <w:rsid w:val="00950F63"/>
    <w:rsid w:val="00953D51"/>
    <w:rsid w:val="009665A3"/>
    <w:rsid w:val="009709DF"/>
    <w:rsid w:val="00974ADB"/>
    <w:rsid w:val="009B6B77"/>
    <w:rsid w:val="009C6BD1"/>
    <w:rsid w:val="009F561D"/>
    <w:rsid w:val="00A21D88"/>
    <w:rsid w:val="00A26AC5"/>
    <w:rsid w:val="00A60437"/>
    <w:rsid w:val="00A736F4"/>
    <w:rsid w:val="00A80D17"/>
    <w:rsid w:val="00A82117"/>
    <w:rsid w:val="00A848FC"/>
    <w:rsid w:val="00A865A0"/>
    <w:rsid w:val="00AD1BD3"/>
    <w:rsid w:val="00AD40BD"/>
    <w:rsid w:val="00B2475E"/>
    <w:rsid w:val="00B5761E"/>
    <w:rsid w:val="00B734C8"/>
    <w:rsid w:val="00B802F1"/>
    <w:rsid w:val="00B87F78"/>
    <w:rsid w:val="00BA6C93"/>
    <w:rsid w:val="00BD1AA0"/>
    <w:rsid w:val="00BF7E14"/>
    <w:rsid w:val="00C127F7"/>
    <w:rsid w:val="00C549F8"/>
    <w:rsid w:val="00C7013F"/>
    <w:rsid w:val="00C9495D"/>
    <w:rsid w:val="00CB4C6E"/>
    <w:rsid w:val="00CD2341"/>
    <w:rsid w:val="00CF384C"/>
    <w:rsid w:val="00D70F42"/>
    <w:rsid w:val="00DC793D"/>
    <w:rsid w:val="00DF087B"/>
    <w:rsid w:val="00E00AE0"/>
    <w:rsid w:val="00E14DB1"/>
    <w:rsid w:val="00E24F1B"/>
    <w:rsid w:val="00E371C7"/>
    <w:rsid w:val="00E44A0F"/>
    <w:rsid w:val="00E52664"/>
    <w:rsid w:val="00EA5E34"/>
    <w:rsid w:val="00F10D15"/>
    <w:rsid w:val="00F26BFA"/>
    <w:rsid w:val="00F848F8"/>
    <w:rsid w:val="00FC064F"/>
    <w:rsid w:val="00FD04C8"/>
    <w:rsid w:val="00FD2F79"/>
    <w:rsid w:val="00FF2326"/>
    <w:rsid w:val="00FF35C4"/>
    <w:rsid w:val="222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801DF6"/>
  <w15:chartTrackingRefBased/>
  <w15:docId w15:val="{2BFA2457-AF8F-44C0-B957-DB0C22E21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2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3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3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29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126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668B"/>
  </w:style>
  <w:style w:type="paragraph" w:styleId="Footer">
    <w:name w:val="footer"/>
    <w:basedOn w:val="Normal"/>
    <w:link w:val="FooterChar"/>
    <w:uiPriority w:val="99"/>
    <w:semiHidden/>
    <w:unhideWhenUsed/>
    <w:rsid w:val="00126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66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05716CF0537418EB09F2237B795AE" ma:contentTypeVersion="13" ma:contentTypeDescription="Create a new document." ma:contentTypeScope="" ma:versionID="625efa8cb187f373f846c60c8616d505">
  <xsd:schema xmlns:xsd="http://www.w3.org/2001/XMLSchema" xmlns:xs="http://www.w3.org/2001/XMLSchema" xmlns:p="http://schemas.microsoft.com/office/2006/metadata/properties" xmlns:ns3="b2adcb0f-2276-4996-9755-287d782a2636" xmlns:ns4="3d3703b6-88d7-457b-aaad-a0b3cc2afc48" targetNamespace="http://schemas.microsoft.com/office/2006/metadata/properties" ma:root="true" ma:fieldsID="827aac92f1492cefed91d53d4b2ce384" ns3:_="" ns4:_="">
    <xsd:import namespace="b2adcb0f-2276-4996-9755-287d782a2636"/>
    <xsd:import namespace="3d3703b6-88d7-457b-aaad-a0b3cc2afc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dcb0f-2276-4996-9755-287d782a2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703b6-88d7-457b-aaad-a0b3cc2afc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FD054-63A5-4E00-AA2A-72741B951B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dcb0f-2276-4996-9755-287d782a2636"/>
    <ds:schemaRef ds:uri="3d3703b6-88d7-457b-aaad-a0b3cc2afc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934489-3DBF-4999-8660-C5E9C4B19B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6165AA-2AF5-4863-9F5B-F084109B6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3AC8C8-4CE1-4414-A61F-91A318A94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99</Words>
  <Characters>1708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ch, Bonnie L</dc:creator>
  <cp:keywords/>
  <dc:description/>
  <cp:lastModifiedBy>Colson, Tori L</cp:lastModifiedBy>
  <cp:revision>22</cp:revision>
  <cp:lastPrinted>2021-01-29T01:17:00Z</cp:lastPrinted>
  <dcterms:created xsi:type="dcterms:W3CDTF">2020-10-26T17:58:00Z</dcterms:created>
  <dcterms:modified xsi:type="dcterms:W3CDTF">2022-06-1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iteId">
    <vt:lpwstr>ae1d882c-786b-492c-9095-3d81d0a2f615</vt:lpwstr>
  </property>
  <property fmtid="{D5CDD505-2E9C-101B-9397-08002B2CF9AE}" pid="4" name="MSIP_Label_93932cc9-dea4-49e2-bfe2-7f42b17a9d2b_SetDate">
    <vt:lpwstr>2019-09-24T14:46:00.3446816Z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ActionId">
    <vt:lpwstr>e4d62d89-6de2-4685-b500-4755c4e39983</vt:lpwstr>
  </property>
  <property fmtid="{D5CDD505-2E9C-101B-9397-08002B2CF9AE}" pid="7" name="MSIP_Label_93932cc9-dea4-49e2-bfe2-7f42b17a9d2b_Extended_MSFT_Method">
    <vt:lpwstr>Automatic</vt:lpwstr>
  </property>
  <property fmtid="{D5CDD505-2E9C-101B-9397-08002B2CF9AE}" pid="8" name="Sensitivity">
    <vt:lpwstr>USI Internal</vt:lpwstr>
  </property>
  <property fmtid="{D5CDD505-2E9C-101B-9397-08002B2CF9AE}" pid="9" name="ContentTypeId">
    <vt:lpwstr>0x010100E1605716CF0537418EB09F2237B795AE</vt:lpwstr>
  </property>
</Properties>
</file>